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cover-letter"/>
    <w:p>
      <w:pPr>
        <w:pStyle w:val="Heading1"/>
      </w:pPr>
      <w:r>
        <w:t xml:space="preserve">Cover Letter</w:t>
      </w:r>
    </w:p>
    <w:p>
      <w:pPr>
        <w:pStyle w:val="FirstParagraph"/>
      </w:pPr>
      <w:r>
        <w:rPr>
          <w:bCs/>
          <w:b/>
        </w:rPr>
        <w:t xml:space="preserve">John Doe</w:t>
      </w:r>
      <w:r>
        <w:br/>
      </w:r>
      <w:r>
        <w:t xml:space="preserve">1234 Science Drive</w:t>
      </w:r>
      <w:r>
        <w:br/>
      </w:r>
      <w:r>
        <w:t xml:space="preserve">Houston, TX 77001</w:t>
      </w:r>
      <w:r>
        <w:br/>
      </w:r>
      <w:r>
        <w:t xml:space="preserve">johndoe@email.com | (832) 555-6789</w:t>
      </w:r>
    </w:p>
    <w:p>
      <w:pPr>
        <w:pStyle w:val="BodyText"/>
      </w:pPr>
      <w:r>
        <w:t xml:space="preserve">April 5, 2024</w:t>
      </w:r>
    </w:p>
    <w:p>
      <w:pPr>
        <w:pStyle w:val="BodyText"/>
      </w:pPr>
      <w:r>
        <w:rPr>
          <w:bCs/>
          <w:b/>
        </w:rPr>
        <w:t xml:space="preserve">Human Resources Department</w:t>
      </w:r>
      <w:r>
        <w:br/>
      </w:r>
      <w:r>
        <w:rPr>
          <w:bCs/>
          <w:b/>
        </w:rPr>
        <w:t xml:space="preserve">Houston Biomedical Research Institute</w:t>
      </w:r>
      <w:r>
        <w:br/>
      </w:r>
      <w:r>
        <w:rPr>
          <w:bCs/>
          <w:b/>
        </w:rPr>
        <w:t xml:space="preserve">456 Innovation Lane</w:t>
      </w:r>
      <w:r>
        <w:br/>
      </w:r>
      <w:r>
        <w:rPr>
          <w:bCs/>
          <w:b/>
        </w:rPr>
        <w:t xml:space="preserve">Houston, TX 77002</w:t>
      </w:r>
    </w:p>
    <w:bookmarkStart w:id="20" w:name="dear-hiring-manager"/>
    <w:p>
      <w:pPr>
        <w:pStyle w:val="Heading2"/>
      </w:pPr>
      <w:r>
        <w:t xml:space="preserve">Dear Hiring Manager,</w:t>
      </w:r>
    </w:p>
    <w:p>
      <w:pPr>
        <w:pStyle w:val="FirstParagraph"/>
      </w:pPr>
      <w:r>
        <w:t xml:space="preserve">I am writing to express my enthusiastic interest in the Laboratory Technician position at the Houston Biomedical Research Institute, as advertised on your website. As a dedicated professional with a strong foundation in laboratory sciences and a passion for contributing to scientific advancements, I am eager to bring my technical expertise and commitment to precision to your esteemed organization in the United States Houston. This opportunity aligns perfectly with my career goals, and I am confident that my background in laboratory operations, analytical skills, and dedication to excellence make me a strong candidate for this role.</w:t>
      </w:r>
    </w:p>
    <w:p>
      <w:pPr>
        <w:pStyle w:val="BodyText"/>
      </w:pPr>
      <w:r>
        <w:t xml:space="preserve">With over five years of hands-on experience in laboratory settings, I have developed a comprehensive understanding of the responsibilities and challenges inherent in Laboratory Technician roles. My career has been defined by a commitment to accuracy, adherence to safety protocols, and the ability to work collaboratively within dynamic teams. In my previous position at BioLab Solutions Inc., I was responsible for conducting routine and specialized tests, maintaining laboratory equipment, and ensuring compliance with industry standards. These experiences have equipped me with the technical skills necessary to excel in a role such as the one at Houston Biomedical Research Institute.</w:t>
      </w:r>
    </w:p>
    <w:p>
      <w:pPr>
        <w:pStyle w:val="BodyText"/>
      </w:pPr>
      <w:r>
        <w:t xml:space="preserve">One of my most notable achievements was leading a project to optimize sample preparation protocols for a high-throughput screening system. By implementing streamlined procedures and introducing advanced data-tracking software, we reduced processing times by 25% while maintaining the highest standards of accuracy. This experience not only reinforced my technical abilities but also highlighted my capacity to contribute meaningfully to research initiatives that drive innovation in the field of biomedical science. Additionally, I have extensive experience with a wide range of laboratory instruments, including microscopes, centrifuges, spectrophotometers, and chromatography systems. My ability to troubleshoot equipment malfunctions and calibrate devices ensures that lab operations run smoothly and efficiently.</w:t>
      </w:r>
    </w:p>
    <w:p>
      <w:pPr>
        <w:pStyle w:val="BodyText"/>
      </w:pPr>
      <w:r>
        <w:t xml:space="preserve">As a Laboratory Technician in the United States Houston, I understand the critical role that precision and attention to detail play in scientific research. Houston is home to some of the most advanced medical facilities and research institutions in the country, including the Texas Medical Center, which is a hub for cutting-edge biomedical innovation. My goal is to contribute to this vibrant ecosystem by supporting research projects that address pressing health challenges. Whether it involves analyzing complex biological samples, maintaining sterile environments, or documenting experimental results with meticulous care, I take pride in ensuring that every task I perform meets the highest standards of quality and integrity.</w:t>
      </w:r>
    </w:p>
    <w:p>
      <w:pPr>
        <w:pStyle w:val="BodyText"/>
      </w:pPr>
      <w:r>
        <w:t xml:space="preserve">My educational background further supports my qualifications for this role. I hold a Bachelor of Science degree in Biological Sciences from the University of Houston, where I graduated with honors. During my studies, I gained exposure to advanced laboratory techniques through internships at local research facilities, including the Baylor College of Medicine. These experiences provided me with a solid foundation in molecular biology, microbiology, and biochemistry—skills that are directly applicable to the responsibilities of a Laboratory Technician. Additionally, I have completed certifications in Good Laboratory Practices (GLP) and OSHA safety protocols, ensuring that I am well-versed in the regulatory requirements governing laboratory environments.</w:t>
      </w:r>
    </w:p>
    <w:p>
      <w:pPr>
        <w:pStyle w:val="BodyText"/>
      </w:pPr>
      <w:r>
        <w:t xml:space="preserve">What excites me most about this opportunity is the chance to work alongside some of the brightest minds in science and healthcare. Houston’s reputation as a leader in medical research makes it an ideal location for someone like me who is passionate about contributing to groundbreaking discoveries. I am particularly drawn to your institute’s focus on translational research, which bridges the gap between laboratory findings and real-world applications. I am eager to support projects that have the potential to improve patient outcomes and advance scientific knowledge.</w:t>
      </w:r>
    </w:p>
    <w:p>
      <w:pPr>
        <w:pStyle w:val="BodyText"/>
      </w:pPr>
      <w:r>
        <w:t xml:space="preserve">In addition to my technical skills, I bring a strong work ethic, adaptability, and a collaborative mindset. I thrive in fast-paced environments where attention to detail is paramount, and I am comfortable working independently or as part of a team. My ability to communicate effectively with colleagues at all levels ensures that laboratory operations remain efficient and aligned with project goals. Furthermore, my proficiency in data analysis software such as Excel, GraphPad Prism, and LabVIEW allows me to contribute meaningfully to research initiatives from the bench to the final report.</w:t>
      </w:r>
    </w:p>
    <w:p>
      <w:pPr>
        <w:pStyle w:val="BodyText"/>
      </w:pPr>
      <w:r>
        <w:t xml:space="preserve">As a resident of Houston for the past three years, I have developed a deep appreciation for the city’s diverse cultural landscape and its thriving scientific community. Living in Houston has allowed me to engage with local organizations that support STEM education and innovation, reinforcing my commitment to fostering scientific advancement. I am particularly proud of my involvement with the Houston Science Festival, where I volunteered as a lab demonstrator, inspiring young students to pursue careers in science. This experience not only strengthened my communication skills but also deepened my passion for sharing the excitement of scientific discovery.</w:t>
      </w:r>
    </w:p>
    <w:p>
      <w:pPr>
        <w:pStyle w:val="BodyText"/>
      </w:pPr>
      <w:r>
        <w:t xml:space="preserve">I am confident that my qualifications, including my technical expertise, educational background, and dedication to excellence, make me an ideal candidate for the Laboratory Technician position at Houston Biomedical Research Institute. I would welcome the opportunity to discuss how my skills and experiences align with your organization’s mission. Thank you for considering my application. I look forward to the possibility of contributing to your team and supporting the innovative work being done in United States Houst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United States Houston</dc:title>
  <dc:creator/>
  <dc:language>en</dc:language>
  <cp:keywords/>
  <dcterms:created xsi:type="dcterms:W3CDTF">2026-07-23T12:58:42Z</dcterms:created>
  <dcterms:modified xsi:type="dcterms:W3CDTF">2026-07-23T12:58:42Z</dcterms:modified>
</cp:coreProperties>
</file>

<file path=docProps/custom.xml><?xml version="1.0" encoding="utf-8"?>
<Properties xmlns="http://schemas.openxmlformats.org/officeDocument/2006/custom-properties" xmlns:vt="http://schemas.openxmlformats.org/officeDocument/2006/docPropsVTypes"/>
</file>